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77777777" w:rsidR="009E1E0A" w:rsidRPr="000E05CD" w:rsidRDefault="0564A41C" w:rsidP="175C3302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175C3302">
        <w:rPr>
          <w:rFonts w:ascii="Calibri" w:eastAsia="Calibri" w:hAnsi="Calibri" w:cs="Calibri"/>
          <w:b/>
          <w:bCs/>
          <w:sz w:val="24"/>
          <w:szCs w:val="24"/>
        </w:rPr>
        <w:t>PE01</w:t>
      </w:r>
      <w:r w:rsidRPr="175C3302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3C2DFF53" w:rsidP="175C3302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175C3302">
        <w:rPr>
          <w:rFonts w:ascii="Calibri" w:eastAsia="Calibri" w:hAnsi="Calibri" w:cs="Calibri"/>
          <w:b/>
          <w:bCs/>
          <w:kern w:val="2"/>
          <w:sz w:val="24"/>
          <w:szCs w:val="24"/>
        </w:rPr>
        <w:t>Instruction</w:t>
      </w:r>
    </w:p>
    <w:p w14:paraId="672A6659" w14:textId="77777777" w:rsidR="009E1E0A" w:rsidRDefault="009E1E0A" w:rsidP="175C3302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0A37501D" w14:textId="5ED40550" w:rsidR="009E1E0A" w:rsidRDefault="2A1F8EBA" w:rsidP="175C3302">
      <w:pPr>
        <w:spacing w:after="0" w:line="240" w:lineRule="auto"/>
        <w:rPr>
          <w:rFonts w:ascii="Calibri" w:eastAsia="Calibri" w:hAnsi="Calibri" w:cs="Calibri"/>
          <w:b/>
          <w:bCs/>
          <w:sz w:val="30"/>
          <w:szCs w:val="30"/>
        </w:rPr>
      </w:pPr>
      <w:r w:rsidRPr="175C3302">
        <w:rPr>
          <w:rFonts w:ascii="Calibri" w:eastAsia="Calibri" w:hAnsi="Calibri" w:cs="Calibri"/>
          <w:b/>
          <w:bCs/>
          <w:sz w:val="30"/>
          <w:szCs w:val="30"/>
        </w:rPr>
        <w:t xml:space="preserve">Amazon </w:t>
      </w:r>
      <w:proofErr w:type="spellStart"/>
      <w:r w:rsidRPr="175C3302">
        <w:rPr>
          <w:rFonts w:ascii="Calibri" w:eastAsia="Calibri" w:hAnsi="Calibri" w:cs="Calibri"/>
          <w:b/>
          <w:bCs/>
          <w:sz w:val="30"/>
          <w:szCs w:val="30"/>
        </w:rPr>
        <w:t>Rekognition</w:t>
      </w:r>
      <w:proofErr w:type="spellEnd"/>
      <w:r w:rsidRPr="175C3302">
        <w:rPr>
          <w:rFonts w:ascii="Calibri" w:eastAsia="Calibri" w:hAnsi="Calibri" w:cs="Calibri"/>
          <w:b/>
          <w:bCs/>
          <w:sz w:val="30"/>
          <w:szCs w:val="30"/>
        </w:rPr>
        <w:t xml:space="preserve"> Custom Labels Demo</w:t>
      </w:r>
    </w:p>
    <w:p w14:paraId="128AFBC0" w14:textId="00C24F2D" w:rsidR="009E1E0A" w:rsidRDefault="009E1E0A" w:rsidP="175C3302">
      <w:pPr>
        <w:spacing w:after="0" w:line="240" w:lineRule="auto"/>
        <w:rPr>
          <w:rFonts w:ascii="Calibri" w:eastAsia="Calibri" w:hAnsi="Calibri" w:cs="Calibri"/>
          <w:b/>
          <w:bCs/>
        </w:rPr>
      </w:pPr>
    </w:p>
    <w:p w14:paraId="616EBE11" w14:textId="25D339FB" w:rsidR="009E1E0A" w:rsidRDefault="2A1F8EBA" w:rsidP="175C3302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 xml:space="preserve">Follow exactly </w:t>
      </w:r>
      <w:hyperlink r:id="rId7">
        <w:r w:rsidRPr="175C3302">
          <w:rPr>
            <w:rStyle w:val="Hyperlink"/>
            <w:rFonts w:ascii="Calibri" w:eastAsia="Calibri" w:hAnsi="Calibri" w:cs="Calibri"/>
            <w:sz w:val="24"/>
            <w:szCs w:val="24"/>
          </w:rPr>
          <w:t>https://github.com/aws-samples/amazon-rekognition-custom-labels-demo</w:t>
        </w:r>
      </w:hyperlink>
      <w:r w:rsidRPr="175C3302">
        <w:rPr>
          <w:rFonts w:ascii="Calibri" w:eastAsia="Calibri" w:hAnsi="Calibri" w:cs="Calibri"/>
          <w:sz w:val="24"/>
          <w:szCs w:val="24"/>
        </w:rPr>
        <w:t xml:space="preserve"> to learn and use Amazon </w:t>
      </w:r>
      <w:proofErr w:type="spellStart"/>
      <w:r w:rsidRPr="175C3302">
        <w:rPr>
          <w:rFonts w:ascii="Calibri" w:eastAsia="Calibri" w:hAnsi="Calibri" w:cs="Calibri"/>
          <w:sz w:val="24"/>
          <w:szCs w:val="24"/>
        </w:rPr>
        <w:t>Rekognition</w:t>
      </w:r>
      <w:proofErr w:type="spellEnd"/>
      <w:r w:rsidR="1FB956A4" w:rsidRPr="175C3302">
        <w:rPr>
          <w:rFonts w:ascii="Calibri" w:eastAsia="Calibri" w:hAnsi="Calibri" w:cs="Calibri"/>
          <w:sz w:val="24"/>
          <w:szCs w:val="24"/>
        </w:rPr>
        <w:t xml:space="preserve">. You’ll need to complete all steps in the </w:t>
      </w:r>
      <w:proofErr w:type="spellStart"/>
      <w:r w:rsidR="1FB956A4" w:rsidRPr="175C3302">
        <w:rPr>
          <w:rFonts w:ascii="Calibri" w:eastAsia="Calibri" w:hAnsi="Calibri" w:cs="Calibri"/>
          <w:sz w:val="24"/>
          <w:szCs w:val="24"/>
        </w:rPr>
        <w:t>github</w:t>
      </w:r>
      <w:proofErr w:type="spellEnd"/>
      <w:r w:rsidR="1FB956A4" w:rsidRPr="175C3302">
        <w:rPr>
          <w:rFonts w:ascii="Calibri" w:eastAsia="Calibri" w:hAnsi="Calibri" w:cs="Calibri"/>
          <w:sz w:val="24"/>
          <w:szCs w:val="24"/>
        </w:rPr>
        <w:t xml:space="preserve"> link.</w:t>
      </w:r>
    </w:p>
    <w:p w14:paraId="5DAB6C7B" w14:textId="26D95793" w:rsidR="009E1E0A" w:rsidRDefault="009E1E0A" w:rsidP="175C3302">
      <w:pPr>
        <w:spacing w:after="0" w:line="240" w:lineRule="auto"/>
        <w:rPr>
          <w:rFonts w:ascii="Calibri" w:eastAsia="Calibri" w:hAnsi="Calibri" w:cs="Calibri"/>
        </w:rPr>
      </w:pPr>
    </w:p>
    <w:p w14:paraId="02EB378F" w14:textId="77777777" w:rsidR="009E1E0A" w:rsidRDefault="009E1E0A" w:rsidP="175C3302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497D1BF" w14:textId="77777777" w:rsidR="009E1E0A" w:rsidRPr="005E1061" w:rsidRDefault="0564A41C" w:rsidP="175C3302">
      <w:pPr>
        <w:rPr>
          <w:rFonts w:ascii="Calibri" w:eastAsia="Calibri" w:hAnsi="Calibri" w:cs="Calibri"/>
          <w:b/>
          <w:bCs/>
          <w:sz w:val="24"/>
          <w:szCs w:val="24"/>
        </w:rPr>
      </w:pPr>
      <w:r w:rsidRPr="175C3302">
        <w:rPr>
          <w:rFonts w:ascii="Calibri" w:eastAsia="Calibri" w:hAnsi="Calibri" w:cs="Calibri"/>
          <w:b/>
          <w:bCs/>
          <w:sz w:val="24"/>
          <w:szCs w:val="24"/>
        </w:rPr>
        <w:t>Your task for PE01 is to:</w:t>
      </w:r>
    </w:p>
    <w:p w14:paraId="6A05A809" w14:textId="2F84B9E0" w:rsidR="009E1E0A" w:rsidRPr="009E1E0A" w:rsidRDefault="34BE2D09" w:rsidP="175C3302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>Complete above task</w:t>
      </w:r>
    </w:p>
    <w:p w14:paraId="1C1A69DA" w14:textId="61EF31DF" w:rsidR="34BE2D09" w:rsidRDefault="34BE2D09" w:rsidP="32CAEBF2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 w:rsidRPr="32CAEBF2">
        <w:rPr>
          <w:rFonts w:ascii="Calibri" w:eastAsia="Calibri" w:hAnsi="Calibri" w:cs="Calibri"/>
          <w:sz w:val="24"/>
          <w:szCs w:val="24"/>
        </w:rPr>
        <w:t>Please randomly try a couple of pictures in your computer to see if it can successfully classify them by using the default trained demo model.</w:t>
      </w:r>
    </w:p>
    <w:p w14:paraId="77FF274F" w14:textId="22FC7C90" w:rsidR="32CAEBF2" w:rsidRDefault="32CAEBF2" w:rsidP="32CAEBF2">
      <w:pPr>
        <w:pStyle w:val="ListParagraph"/>
        <w:rPr>
          <w:rFonts w:ascii="Calibri" w:eastAsia="Calibri" w:hAnsi="Calibri" w:cs="Calibri"/>
          <w:sz w:val="24"/>
          <w:szCs w:val="24"/>
        </w:rPr>
      </w:pPr>
    </w:p>
    <w:p w14:paraId="0DC3DABC" w14:textId="4889B188" w:rsidR="5377A60E" w:rsidRDefault="34BE2D09" w:rsidP="175C3302">
      <w:pPr>
        <w:spacing w:after="0" w:line="240" w:lineRule="auto"/>
        <w:rPr>
          <w:rFonts w:ascii="Calibri" w:eastAsia="Calibri" w:hAnsi="Calibri" w:cs="Calibri"/>
          <w:b/>
          <w:bCs/>
          <w:color w:val="FF0000"/>
          <w:sz w:val="24"/>
          <w:szCs w:val="24"/>
        </w:rPr>
      </w:pPr>
      <w:r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Please make sure you complete “Removing the demo application” part </w:t>
      </w:r>
      <w:r w:rsidR="15D4DCD9"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>after</w:t>
      </w:r>
      <w:r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finishing the task.</w:t>
      </w:r>
      <w:r w:rsidR="35D104BE"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</w:t>
      </w:r>
      <w:r w:rsidR="2FA16BEE"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This is not </w:t>
      </w:r>
      <w:r w:rsidR="7C7F374B"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>graded</w:t>
      </w:r>
      <w:r w:rsidR="2FA16BEE"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, but to make sure AWS </w:t>
      </w:r>
      <w:r w:rsidR="663F8E72"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is not charging further on your account. </w:t>
      </w:r>
      <w:r w:rsidR="35D104BE" w:rsidRPr="32CAEBF2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</w:t>
      </w:r>
    </w:p>
    <w:p w14:paraId="0D0B940D" w14:textId="11ABF074" w:rsidR="009E1E0A" w:rsidRPr="009E1E0A" w:rsidRDefault="009E1E0A" w:rsidP="32CAEBF2">
      <w:pPr>
        <w:rPr>
          <w:rFonts w:ascii="Calibri" w:eastAsia="Calibri" w:hAnsi="Calibri" w:cs="Calibri"/>
        </w:rPr>
      </w:pPr>
    </w:p>
    <w:p w14:paraId="59A9DFF1" w14:textId="77777777" w:rsidR="009E1E0A" w:rsidRPr="005E1061" w:rsidRDefault="7B074941" w:rsidP="175C3302">
      <w:pPr>
        <w:spacing w:before="100" w:beforeAutospacing="1" w:after="100" w:afterAutospacing="1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175C3302">
        <w:rPr>
          <w:rFonts w:ascii="Calibri" w:eastAsia="Calibri" w:hAnsi="Calibri" w:cs="Calibri"/>
          <w:b/>
          <w:bCs/>
          <w:sz w:val="24"/>
          <w:szCs w:val="24"/>
        </w:rPr>
        <w:t>Submit the items below to the PE submission page:</w:t>
      </w:r>
    </w:p>
    <w:p w14:paraId="6CEE3F1B" w14:textId="7A945793" w:rsidR="502482DA" w:rsidRDefault="4A3B0BF5" w:rsidP="175C3302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>Please provide screenshots after completing task1 step 4,9,10</w:t>
      </w:r>
      <w:r w:rsidR="657D87BF" w:rsidRPr="175C3302">
        <w:rPr>
          <w:rFonts w:ascii="Calibri" w:eastAsia="Calibri" w:hAnsi="Calibri" w:cs="Calibri"/>
          <w:sz w:val="24"/>
          <w:szCs w:val="24"/>
        </w:rPr>
        <w:t xml:space="preserve"> under “deployment” section</w:t>
      </w:r>
    </w:p>
    <w:p w14:paraId="3422C0E6" w14:textId="3F2BE20D" w:rsidR="009E1E0A" w:rsidRPr="009E1E0A" w:rsidRDefault="657D87BF" w:rsidP="175C330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>Please c</w:t>
      </w:r>
      <w:r w:rsidR="4A3B0BF5" w:rsidRPr="175C3302">
        <w:rPr>
          <w:rFonts w:ascii="Calibri" w:eastAsia="Calibri" w:hAnsi="Calibri" w:cs="Calibri"/>
          <w:sz w:val="24"/>
          <w:szCs w:val="24"/>
        </w:rPr>
        <w:t xml:space="preserve">omplete task2, and 100-200 words of overall feelings using Amazon </w:t>
      </w:r>
      <w:proofErr w:type="spellStart"/>
      <w:r w:rsidR="4A3B0BF5" w:rsidRPr="175C3302">
        <w:rPr>
          <w:rFonts w:ascii="Calibri" w:eastAsia="Calibri" w:hAnsi="Calibri" w:cs="Calibri"/>
          <w:sz w:val="24"/>
          <w:szCs w:val="24"/>
        </w:rPr>
        <w:t>Rekognition</w:t>
      </w:r>
      <w:proofErr w:type="spellEnd"/>
    </w:p>
    <w:p w14:paraId="4B94D5A5" w14:textId="63B390EA" w:rsidR="009E1E0A" w:rsidRPr="009E1E0A" w:rsidRDefault="7B074941" w:rsidP="175C3302">
      <w:pPr>
        <w:pStyle w:val="ListParagraph"/>
        <w:numPr>
          <w:ilvl w:val="1"/>
          <w:numId w:val="2"/>
        </w:numPr>
        <w:spacing w:beforeAutospacing="1" w:after="0" w:afterAutospacing="1" w:line="240" w:lineRule="auto"/>
        <w:rPr>
          <w:rFonts w:ascii="Calibri" w:eastAsia="Calibri" w:hAnsi="Calibri" w:cs="Calibri"/>
          <w:i/>
          <w:iCs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>Make sure the PE module number and your name are written on the file name, e.g., "</w:t>
      </w:r>
      <w:r w:rsidRPr="175C3302">
        <w:rPr>
          <w:rFonts w:ascii="Calibri" w:eastAsia="Calibri" w:hAnsi="Calibri" w:cs="Calibri"/>
          <w:i/>
          <w:iCs/>
          <w:sz w:val="24"/>
          <w:szCs w:val="24"/>
        </w:rPr>
        <w:t>PE01_Name.docx").</w:t>
      </w: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2A1886" w14:textId="77777777" w:rsidR="002A298A" w:rsidRDefault="002A298A" w:rsidP="000E05CD">
      <w:pPr>
        <w:spacing w:after="0" w:line="240" w:lineRule="auto"/>
      </w:pPr>
      <w:r>
        <w:separator/>
      </w:r>
    </w:p>
  </w:endnote>
  <w:endnote w:type="continuationSeparator" w:id="0">
    <w:p w14:paraId="39958303" w14:textId="77777777" w:rsidR="002A298A" w:rsidRDefault="002A298A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4E6F34" w14:textId="77777777" w:rsidR="002A298A" w:rsidRDefault="002A298A" w:rsidP="000E05CD">
      <w:pPr>
        <w:spacing w:after="0" w:line="240" w:lineRule="auto"/>
      </w:pPr>
      <w:r>
        <w:separator/>
      </w:r>
    </w:p>
  </w:footnote>
  <w:footnote w:type="continuationSeparator" w:id="0">
    <w:p w14:paraId="14DE20B0" w14:textId="77777777" w:rsidR="002A298A" w:rsidRDefault="002A298A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num w:numId="1" w16cid:durableId="1699701898">
    <w:abstractNumId w:val="0"/>
  </w:num>
  <w:num w:numId="2" w16cid:durableId="1581910648">
    <w:abstractNumId w:val="1"/>
  </w:num>
  <w:num w:numId="3" w16cid:durableId="2019194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AUAhWrRGCwAAAA="/>
  </w:docVars>
  <w:rsids>
    <w:rsidRoot w:val="009E1E0A"/>
    <w:rsid w:val="000E05CD"/>
    <w:rsid w:val="001A18DC"/>
    <w:rsid w:val="001D6456"/>
    <w:rsid w:val="002A298A"/>
    <w:rsid w:val="002A5ED0"/>
    <w:rsid w:val="00310C1E"/>
    <w:rsid w:val="00451C98"/>
    <w:rsid w:val="005374E6"/>
    <w:rsid w:val="005D13FA"/>
    <w:rsid w:val="005E1061"/>
    <w:rsid w:val="00643ED5"/>
    <w:rsid w:val="006A28D3"/>
    <w:rsid w:val="009E1E0A"/>
    <w:rsid w:val="00AE5F98"/>
    <w:rsid w:val="00B269D7"/>
    <w:rsid w:val="00BA33D4"/>
    <w:rsid w:val="00C74E21"/>
    <w:rsid w:val="00E72F2A"/>
    <w:rsid w:val="00EE2071"/>
    <w:rsid w:val="00FD5709"/>
    <w:rsid w:val="0564A41C"/>
    <w:rsid w:val="06638C53"/>
    <w:rsid w:val="07D9B445"/>
    <w:rsid w:val="07F2DCA2"/>
    <w:rsid w:val="1483027B"/>
    <w:rsid w:val="15D4DCD9"/>
    <w:rsid w:val="1722765A"/>
    <w:rsid w:val="175C3302"/>
    <w:rsid w:val="195D6848"/>
    <w:rsid w:val="1D461114"/>
    <w:rsid w:val="1FB956A4"/>
    <w:rsid w:val="233A783C"/>
    <w:rsid w:val="281A6971"/>
    <w:rsid w:val="29776A01"/>
    <w:rsid w:val="2A1F8EBA"/>
    <w:rsid w:val="2A838415"/>
    <w:rsid w:val="2BF5E843"/>
    <w:rsid w:val="2FA16BEE"/>
    <w:rsid w:val="32CAEBF2"/>
    <w:rsid w:val="34BE2D09"/>
    <w:rsid w:val="35D104BE"/>
    <w:rsid w:val="384EACCB"/>
    <w:rsid w:val="3C2DFF53"/>
    <w:rsid w:val="44283209"/>
    <w:rsid w:val="444DDA78"/>
    <w:rsid w:val="45C4026A"/>
    <w:rsid w:val="4A3B0BF5"/>
    <w:rsid w:val="502482DA"/>
    <w:rsid w:val="5377A60E"/>
    <w:rsid w:val="577DE41B"/>
    <w:rsid w:val="5936A51C"/>
    <w:rsid w:val="5AA42194"/>
    <w:rsid w:val="5F31BC10"/>
    <w:rsid w:val="60814B7F"/>
    <w:rsid w:val="638CE40D"/>
    <w:rsid w:val="647FDD51"/>
    <w:rsid w:val="657D87BF"/>
    <w:rsid w:val="663F8E72"/>
    <w:rsid w:val="67C19CDF"/>
    <w:rsid w:val="67E5B0BC"/>
    <w:rsid w:val="6FC9B96C"/>
    <w:rsid w:val="709F5CCF"/>
    <w:rsid w:val="77E14B63"/>
    <w:rsid w:val="78E4DA8F"/>
    <w:rsid w:val="7B074941"/>
    <w:rsid w:val="7BBE8EDF"/>
    <w:rsid w:val="7C7F374B"/>
    <w:rsid w:val="7FFFF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6186D9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C74E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ws-samples/amazon-rekognition-custom-labels-dem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Teagan Scharlau</cp:lastModifiedBy>
  <cp:revision>8</cp:revision>
  <dcterms:created xsi:type="dcterms:W3CDTF">2024-10-10T22:08:00Z</dcterms:created>
  <dcterms:modified xsi:type="dcterms:W3CDTF">2024-10-13T23:58:00Z</dcterms:modified>
</cp:coreProperties>
</file>